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DA218" w14:textId="709C8B84" w:rsidR="007D46ED" w:rsidRDefault="007D46ED" w:rsidP="003A7B01">
      <w:r>
        <w:rPr>
          <w:noProof/>
        </w:rPr>
        <w:drawing>
          <wp:anchor distT="0" distB="0" distL="114300" distR="114300" simplePos="0" relativeHeight="251659264" behindDoc="1" locked="0" layoutInCell="1" allowOverlap="1" wp14:anchorId="345D685B" wp14:editId="339E09B9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1409700" cy="1409700"/>
            <wp:effectExtent l="0" t="0" r="0" b="0"/>
            <wp:wrapNone/>
            <wp:docPr id="3" name="Picture 3" descr="A picture containing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YL_Logo_Circle_outlined fonts-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DF2CD" w14:textId="50E7D473" w:rsidR="007D46ED" w:rsidRDefault="007D46ED" w:rsidP="00C62A15">
      <w:pPr>
        <w:tabs>
          <w:tab w:val="right" w:pos="9360"/>
        </w:tabs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811C138" wp14:editId="6BB541AA">
            <wp:simplePos x="0" y="0"/>
            <wp:positionH relativeFrom="column">
              <wp:posOffset>5092700</wp:posOffset>
            </wp:positionH>
            <wp:positionV relativeFrom="paragraph">
              <wp:posOffset>6985</wp:posOffset>
            </wp:positionV>
            <wp:extent cx="901700" cy="901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17852043" wp14:editId="4AF989A8">
            <wp:extent cx="882650" cy="88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2A15">
        <w:tab/>
      </w:r>
    </w:p>
    <w:p w14:paraId="3CBD319B" w14:textId="097DFFE8" w:rsidR="007D46ED" w:rsidRDefault="007D46ED" w:rsidP="003A7B01"/>
    <w:p w14:paraId="404E2FEC" w14:textId="4F6CA305" w:rsidR="007D46ED" w:rsidRDefault="007D46ED" w:rsidP="003A7B01"/>
    <w:p w14:paraId="22CDC149" w14:textId="6E2E67D6" w:rsidR="007D46ED" w:rsidRDefault="007D46ED" w:rsidP="003A7B01"/>
    <w:p w14:paraId="048A091E" w14:textId="77777777" w:rsidR="007D46ED" w:rsidRPr="006E3726" w:rsidRDefault="003A7B01" w:rsidP="007D46ED">
      <w:pPr>
        <w:jc w:val="center"/>
        <w:rPr>
          <w:rFonts w:ascii="Georgia" w:hAnsi="Georgia"/>
          <w:color w:val="0070C0"/>
        </w:rPr>
      </w:pPr>
      <w:r w:rsidRPr="006E3726">
        <w:rPr>
          <w:rFonts w:ascii="Georgia" w:hAnsi="Georgia"/>
          <w:color w:val="0070C0"/>
        </w:rPr>
        <w:t xml:space="preserve">Join us to transform your mind, body and life as an inspiring and </w:t>
      </w:r>
    </w:p>
    <w:p w14:paraId="6AE12684" w14:textId="3E8C8158" w:rsidR="003A7B01" w:rsidRPr="006E3726" w:rsidRDefault="003A7B01" w:rsidP="007D46ED">
      <w:pPr>
        <w:jc w:val="center"/>
        <w:rPr>
          <w:rFonts w:ascii="Georgia" w:hAnsi="Georgia"/>
          <w:color w:val="0070C0"/>
        </w:rPr>
      </w:pPr>
      <w:r w:rsidRPr="006E3726">
        <w:rPr>
          <w:rFonts w:ascii="Georgia" w:hAnsi="Georgia"/>
          <w:color w:val="0070C0"/>
        </w:rPr>
        <w:t>extraordinary Yoga Alliance power yoga teacher!</w:t>
      </w:r>
    </w:p>
    <w:p w14:paraId="72BC389B" w14:textId="633859AF" w:rsidR="007D46ED" w:rsidRPr="00C62A15" w:rsidRDefault="007D46ED" w:rsidP="007D46ED">
      <w:pPr>
        <w:jc w:val="center"/>
        <w:rPr>
          <w:rFonts w:ascii="Georgia" w:hAnsi="Georgia"/>
          <w:sz w:val="20"/>
          <w:szCs w:val="20"/>
        </w:rPr>
      </w:pPr>
    </w:p>
    <w:p w14:paraId="03D5687E" w14:textId="77777777" w:rsidR="00C62A15" w:rsidRPr="00C62A15" w:rsidRDefault="00C62A15" w:rsidP="007D46ED">
      <w:pPr>
        <w:jc w:val="center"/>
        <w:rPr>
          <w:rFonts w:ascii="Georgia" w:hAnsi="Georgia"/>
          <w:sz w:val="20"/>
          <w:szCs w:val="20"/>
        </w:rPr>
      </w:pPr>
    </w:p>
    <w:p w14:paraId="5A8F8033" w14:textId="0340A6AB" w:rsidR="003A7B01" w:rsidRPr="00C62A15" w:rsidRDefault="003A7B01" w:rsidP="007D46ED">
      <w:pPr>
        <w:jc w:val="center"/>
        <w:rPr>
          <w:rFonts w:ascii="Georgia" w:hAnsi="Georgia"/>
          <w:sz w:val="20"/>
          <w:szCs w:val="20"/>
        </w:rPr>
      </w:pPr>
      <w:r w:rsidRPr="00C62A15">
        <w:rPr>
          <w:rFonts w:ascii="Georgia" w:hAnsi="Georgia"/>
          <w:sz w:val="20"/>
          <w:szCs w:val="20"/>
        </w:rPr>
        <w:t>57 Main Street, Chester NJ, 07930</w:t>
      </w:r>
    </w:p>
    <w:p w14:paraId="3D5984AA" w14:textId="77777777" w:rsidR="007D46ED" w:rsidRPr="00C62A15" w:rsidRDefault="007D46ED" w:rsidP="00FE175D">
      <w:pPr>
        <w:rPr>
          <w:rFonts w:ascii="Georgia" w:hAnsi="Georgia"/>
          <w:sz w:val="20"/>
          <w:szCs w:val="20"/>
        </w:rPr>
      </w:pPr>
    </w:p>
    <w:p w14:paraId="59BA9EFC" w14:textId="77777777" w:rsidR="00C62A15" w:rsidRPr="00C62A15" w:rsidRDefault="003A7B01" w:rsidP="007D46ED">
      <w:pPr>
        <w:jc w:val="center"/>
        <w:rPr>
          <w:rFonts w:ascii="Georgia" w:hAnsi="Georgia"/>
          <w:sz w:val="20"/>
          <w:szCs w:val="20"/>
        </w:rPr>
      </w:pPr>
      <w:r w:rsidRPr="00C62A15">
        <w:rPr>
          <w:rFonts w:ascii="Georgia" w:hAnsi="Georgia"/>
          <w:sz w:val="20"/>
          <w:szCs w:val="20"/>
        </w:rPr>
        <w:t xml:space="preserve">Please complete this form and submit to: info@vibeyogalounge.com along with a photograph of </w:t>
      </w:r>
    </w:p>
    <w:p w14:paraId="4E36143F" w14:textId="67720ABA" w:rsidR="003A7B01" w:rsidRPr="00C62A15" w:rsidRDefault="003A7B01" w:rsidP="007D46ED">
      <w:pPr>
        <w:jc w:val="center"/>
        <w:rPr>
          <w:rFonts w:ascii="Georgia" w:hAnsi="Georgia"/>
          <w:sz w:val="20"/>
          <w:szCs w:val="20"/>
        </w:rPr>
      </w:pPr>
      <w:r w:rsidRPr="00C62A15">
        <w:rPr>
          <w:rFonts w:ascii="Georgia" w:hAnsi="Georgia"/>
          <w:sz w:val="20"/>
          <w:szCs w:val="20"/>
        </w:rPr>
        <w:t>yourself.</w:t>
      </w:r>
    </w:p>
    <w:p w14:paraId="55A9D846" w14:textId="77777777" w:rsidR="00EF569F" w:rsidRDefault="00EF569F" w:rsidP="003A7B01"/>
    <w:p w14:paraId="6BA07602" w14:textId="7FBA2105" w:rsidR="00EF569F" w:rsidRDefault="003A7B01" w:rsidP="003A7B01">
      <w:pPr>
        <w:rPr>
          <w:rFonts w:ascii="Georgia" w:hAnsi="Georgia"/>
          <w:b/>
          <w:bCs/>
          <w:sz w:val="28"/>
          <w:szCs w:val="28"/>
        </w:rPr>
      </w:pPr>
      <w:r w:rsidRPr="00EF569F">
        <w:rPr>
          <w:rFonts w:ascii="Georgia" w:hAnsi="Georgia"/>
          <w:b/>
          <w:bCs/>
          <w:sz w:val="28"/>
          <w:szCs w:val="28"/>
        </w:rPr>
        <w:t>BASIC INFORMATION</w:t>
      </w:r>
    </w:p>
    <w:p w14:paraId="57D2722B" w14:textId="77777777" w:rsidR="00EF569F" w:rsidRPr="00EF569F" w:rsidRDefault="00EF569F" w:rsidP="003A7B01">
      <w:pPr>
        <w:rPr>
          <w:rFonts w:ascii="Georgia" w:hAnsi="Georgi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F569F" w14:paraId="2C980C23" w14:textId="77777777" w:rsidTr="00EF569F">
        <w:tc>
          <w:tcPr>
            <w:tcW w:w="9350" w:type="dxa"/>
          </w:tcPr>
          <w:p w14:paraId="2EEA71D8" w14:textId="77777777" w:rsidR="00EF569F" w:rsidRDefault="00EF569F" w:rsidP="00EF569F">
            <w:r>
              <w:t>NAME</w:t>
            </w:r>
          </w:p>
          <w:p w14:paraId="571AED6C" w14:textId="3A1D1DF5" w:rsidR="00EF569F" w:rsidRDefault="00EF569F" w:rsidP="003A7B01">
            <w:bookmarkStart w:id="0" w:name="_GoBack"/>
            <w:bookmarkEnd w:id="0"/>
          </w:p>
          <w:p w14:paraId="1ACFAFCD" w14:textId="60166B30" w:rsidR="00EF569F" w:rsidRDefault="00EF569F" w:rsidP="003A7B01"/>
        </w:tc>
      </w:tr>
      <w:tr w:rsidR="00EF569F" w14:paraId="07C56F82" w14:textId="77777777" w:rsidTr="00EF569F">
        <w:tc>
          <w:tcPr>
            <w:tcW w:w="9350" w:type="dxa"/>
          </w:tcPr>
          <w:p w14:paraId="3DA1A979" w14:textId="77777777" w:rsidR="00B318EE" w:rsidRDefault="00B318EE" w:rsidP="00B318EE">
            <w:r>
              <w:t>ADDRESS</w:t>
            </w:r>
          </w:p>
          <w:p w14:paraId="74ED915A" w14:textId="77777777" w:rsidR="00EF569F" w:rsidRDefault="00EF569F" w:rsidP="003A7B01"/>
          <w:p w14:paraId="5E734907" w14:textId="69C63BB5" w:rsidR="00EF569F" w:rsidRDefault="00EF569F" w:rsidP="003A7B01"/>
        </w:tc>
      </w:tr>
      <w:tr w:rsidR="00EF569F" w14:paraId="7690B695" w14:textId="77777777" w:rsidTr="00EF569F">
        <w:tc>
          <w:tcPr>
            <w:tcW w:w="9350" w:type="dxa"/>
          </w:tcPr>
          <w:p w14:paraId="027B7142" w14:textId="77777777" w:rsidR="00B318EE" w:rsidRDefault="00B318EE" w:rsidP="00B318EE">
            <w:r>
              <w:t>PHONE NUMBER</w:t>
            </w:r>
          </w:p>
          <w:p w14:paraId="54B4AB45" w14:textId="77777777" w:rsidR="00B318EE" w:rsidRDefault="00B318EE" w:rsidP="00B318EE">
            <w:r>
              <w:t>ALT. PHONE NUMBER</w:t>
            </w:r>
          </w:p>
          <w:p w14:paraId="417CE8E3" w14:textId="77777777" w:rsidR="00EF569F" w:rsidRDefault="00EF569F" w:rsidP="003A7B01"/>
          <w:p w14:paraId="2083AD01" w14:textId="58EE1A89" w:rsidR="00EF569F" w:rsidRDefault="00EF569F" w:rsidP="003A7B01"/>
        </w:tc>
      </w:tr>
      <w:tr w:rsidR="00EF569F" w14:paraId="52D55BF0" w14:textId="77777777" w:rsidTr="00EF569F">
        <w:tc>
          <w:tcPr>
            <w:tcW w:w="9350" w:type="dxa"/>
          </w:tcPr>
          <w:p w14:paraId="5D135B21" w14:textId="77777777" w:rsidR="00B318EE" w:rsidRDefault="00B318EE" w:rsidP="00B318EE">
            <w:r>
              <w:t>EMAIL</w:t>
            </w:r>
          </w:p>
          <w:p w14:paraId="2C92574F" w14:textId="77777777" w:rsidR="00EF569F" w:rsidRDefault="00EF569F" w:rsidP="003A7B01"/>
          <w:p w14:paraId="6CA36137" w14:textId="6FFF349D" w:rsidR="00EF569F" w:rsidRDefault="00EF569F" w:rsidP="003A7B01"/>
        </w:tc>
      </w:tr>
      <w:tr w:rsidR="00EF569F" w14:paraId="56979CA3" w14:textId="77777777" w:rsidTr="00EF569F">
        <w:tc>
          <w:tcPr>
            <w:tcW w:w="9350" w:type="dxa"/>
          </w:tcPr>
          <w:p w14:paraId="4A5D11E8" w14:textId="77777777" w:rsidR="00B318EE" w:rsidRDefault="00B318EE" w:rsidP="00B318EE">
            <w:r>
              <w:t>DOB</w:t>
            </w:r>
          </w:p>
          <w:p w14:paraId="0C52A1BA" w14:textId="77777777" w:rsidR="00EF569F" w:rsidRDefault="00EF569F" w:rsidP="003A7B01"/>
          <w:p w14:paraId="3E2CC53D" w14:textId="052C3750" w:rsidR="00EF569F" w:rsidRDefault="00EF569F" w:rsidP="003A7B01"/>
        </w:tc>
      </w:tr>
      <w:tr w:rsidR="00EF569F" w14:paraId="7F62E8F9" w14:textId="77777777" w:rsidTr="00EF569F">
        <w:tc>
          <w:tcPr>
            <w:tcW w:w="9350" w:type="dxa"/>
          </w:tcPr>
          <w:p w14:paraId="4E2EDD64" w14:textId="77777777" w:rsidR="00B318EE" w:rsidRDefault="00B318EE" w:rsidP="00B318EE">
            <w:r>
              <w:t>SEX</w:t>
            </w:r>
          </w:p>
          <w:p w14:paraId="62F22ADA" w14:textId="59130FBF" w:rsidR="00EF569F" w:rsidRDefault="00EF569F" w:rsidP="003A7B01"/>
        </w:tc>
      </w:tr>
      <w:tr w:rsidR="00EF569F" w14:paraId="4D11F280" w14:textId="77777777" w:rsidTr="00EF569F">
        <w:tc>
          <w:tcPr>
            <w:tcW w:w="9350" w:type="dxa"/>
          </w:tcPr>
          <w:p w14:paraId="67B8A0E2" w14:textId="77777777" w:rsidR="00B318EE" w:rsidRDefault="00B318EE" w:rsidP="00B318EE">
            <w:r>
              <w:t>CURRENT</w:t>
            </w:r>
          </w:p>
          <w:p w14:paraId="34C8AB06" w14:textId="3100E847" w:rsidR="00EF569F" w:rsidRDefault="00B318EE" w:rsidP="00B318EE">
            <w:r>
              <w:t>OCCUPATION</w:t>
            </w:r>
          </w:p>
          <w:p w14:paraId="16A4D87D" w14:textId="547F5ABB" w:rsidR="00EF569F" w:rsidRDefault="00EF569F" w:rsidP="003A7B01"/>
        </w:tc>
      </w:tr>
      <w:tr w:rsidR="00EF569F" w14:paraId="4435A576" w14:textId="77777777" w:rsidTr="00EF569F">
        <w:tc>
          <w:tcPr>
            <w:tcW w:w="9350" w:type="dxa"/>
          </w:tcPr>
          <w:p w14:paraId="2C7DF7E5" w14:textId="77777777" w:rsidR="00B318EE" w:rsidRDefault="00B318EE" w:rsidP="00B318EE">
            <w:r>
              <w:t>EMERGENCY</w:t>
            </w:r>
          </w:p>
          <w:p w14:paraId="779BD4B8" w14:textId="77777777" w:rsidR="00B318EE" w:rsidRDefault="00B318EE" w:rsidP="00B318EE">
            <w:r>
              <w:t>CONTACT (NAME, NUMBER)</w:t>
            </w:r>
          </w:p>
          <w:p w14:paraId="2659947D" w14:textId="303C9074" w:rsidR="00EF569F" w:rsidRDefault="00EF569F" w:rsidP="003A7B01"/>
          <w:p w14:paraId="07578929" w14:textId="1155DF06" w:rsidR="00EF569F" w:rsidRDefault="00EF569F" w:rsidP="003A7B01"/>
        </w:tc>
      </w:tr>
    </w:tbl>
    <w:p w14:paraId="28F71951" w14:textId="77777777" w:rsidR="00EA4E41" w:rsidRDefault="00EA4E41" w:rsidP="003A7B01">
      <w:pPr>
        <w:rPr>
          <w:rFonts w:ascii="Georgia" w:hAnsi="Georgia"/>
          <w:b/>
          <w:bCs/>
          <w:sz w:val="28"/>
          <w:szCs w:val="28"/>
        </w:rPr>
      </w:pPr>
    </w:p>
    <w:p w14:paraId="62932187" w14:textId="77777777" w:rsidR="00EA4E41" w:rsidRDefault="00EA4E41" w:rsidP="003A7B01">
      <w:pPr>
        <w:rPr>
          <w:rFonts w:ascii="Georgia" w:hAnsi="Georgia"/>
          <w:b/>
          <w:bCs/>
          <w:sz w:val="28"/>
          <w:szCs w:val="28"/>
        </w:rPr>
      </w:pPr>
    </w:p>
    <w:p w14:paraId="0C21FAF9" w14:textId="417A1734" w:rsidR="007D46ED" w:rsidRPr="00B318EE" w:rsidRDefault="003A7B01" w:rsidP="003A7B01">
      <w:pPr>
        <w:rPr>
          <w:rFonts w:ascii="Georgia" w:hAnsi="Georgia"/>
          <w:b/>
          <w:bCs/>
          <w:sz w:val="28"/>
          <w:szCs w:val="28"/>
        </w:rPr>
      </w:pPr>
      <w:r w:rsidRPr="00B318EE">
        <w:rPr>
          <w:rFonts w:ascii="Georgia" w:hAnsi="Georgia"/>
          <w:b/>
          <w:bCs/>
          <w:sz w:val="28"/>
          <w:szCs w:val="28"/>
        </w:rPr>
        <w:lastRenderedPageBreak/>
        <w:t>HEALTH</w:t>
      </w:r>
    </w:p>
    <w:p w14:paraId="0A46AC6C" w14:textId="289E1D35" w:rsidR="007D46ED" w:rsidRDefault="007D46ED" w:rsidP="003A7B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318EE" w14:paraId="5824384B" w14:textId="77777777" w:rsidTr="00B318EE">
        <w:tc>
          <w:tcPr>
            <w:tcW w:w="935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B318EE" w14:paraId="25C24666" w14:textId="77777777" w:rsidTr="00B318EE">
              <w:tc>
                <w:tcPr>
                  <w:tcW w:w="9124" w:type="dxa"/>
                </w:tcPr>
                <w:p w14:paraId="27846306" w14:textId="77777777" w:rsidR="00B318EE" w:rsidRDefault="00B318EE" w:rsidP="00B318EE">
                  <w:r>
                    <w:t>Please list any and all medical conditions, including epilepsy, diabetes, high blood pressure or any physical injuries?</w:t>
                  </w:r>
                </w:p>
                <w:p w14:paraId="175371FF" w14:textId="77777777" w:rsidR="00B318EE" w:rsidRDefault="00B318EE" w:rsidP="003A7B01"/>
                <w:p w14:paraId="73903C6D" w14:textId="77777777" w:rsidR="00B318EE" w:rsidRDefault="00B318EE" w:rsidP="003A7B01"/>
                <w:p w14:paraId="3D2A95D1" w14:textId="60A34B65" w:rsidR="00B318EE" w:rsidRDefault="00B318EE" w:rsidP="003A7B01"/>
              </w:tc>
            </w:tr>
            <w:tr w:rsidR="00B318EE" w14:paraId="6AEA5E0E" w14:textId="77777777" w:rsidTr="00B318EE">
              <w:tc>
                <w:tcPr>
                  <w:tcW w:w="9124" w:type="dxa"/>
                </w:tcPr>
                <w:p w14:paraId="220C0582" w14:textId="77777777" w:rsidR="00B318EE" w:rsidRDefault="00B318EE" w:rsidP="00B318EE">
                  <w:r>
                    <w:t>Do you have any allergies? If so to what?</w:t>
                  </w:r>
                </w:p>
                <w:p w14:paraId="17737886" w14:textId="7F6B2086" w:rsidR="00B318EE" w:rsidRDefault="00B318EE" w:rsidP="003A7B01"/>
                <w:p w14:paraId="4BCBA97E" w14:textId="77777777" w:rsidR="00B318EE" w:rsidRDefault="00B318EE" w:rsidP="003A7B01"/>
                <w:p w14:paraId="291377DF" w14:textId="423C1EB9" w:rsidR="00B318EE" w:rsidRDefault="00B318EE" w:rsidP="003A7B01"/>
              </w:tc>
            </w:tr>
            <w:tr w:rsidR="00B318EE" w14:paraId="47F0546C" w14:textId="77777777" w:rsidTr="00B318EE">
              <w:tc>
                <w:tcPr>
                  <w:tcW w:w="9124" w:type="dxa"/>
                </w:tcPr>
                <w:p w14:paraId="7A6DBC62" w14:textId="25E25CBD" w:rsidR="00B318EE" w:rsidRDefault="00B318EE" w:rsidP="00B318EE">
                  <w:r>
                    <w:t>Are you under the care of a mental health professional (psychiatrist, psychologist)? Please list any medications the professional has prescribed.</w:t>
                  </w:r>
                </w:p>
                <w:p w14:paraId="4F841EF9" w14:textId="77777777" w:rsidR="00B318EE" w:rsidRDefault="00B318EE" w:rsidP="003A7B01"/>
                <w:p w14:paraId="22226CD0" w14:textId="77777777" w:rsidR="00B318EE" w:rsidRDefault="00B318EE" w:rsidP="003A7B01"/>
                <w:p w14:paraId="3C273A32" w14:textId="5F322781" w:rsidR="00B318EE" w:rsidRDefault="00B318EE" w:rsidP="003A7B01"/>
              </w:tc>
            </w:tr>
            <w:tr w:rsidR="00B318EE" w14:paraId="5C626426" w14:textId="77777777" w:rsidTr="00B318EE">
              <w:tc>
                <w:tcPr>
                  <w:tcW w:w="9124" w:type="dxa"/>
                </w:tcPr>
                <w:p w14:paraId="113B721D" w14:textId="77777777" w:rsidR="00B318EE" w:rsidRDefault="00B318EE" w:rsidP="00B318EE">
                  <w:r>
                    <w:t>Have you undergone surgery within the past two years? If so what for?</w:t>
                  </w:r>
                </w:p>
                <w:p w14:paraId="71899B00" w14:textId="1DB51F16" w:rsidR="00B318EE" w:rsidRDefault="00B318EE" w:rsidP="003A7B01"/>
                <w:p w14:paraId="48765952" w14:textId="77777777" w:rsidR="00B318EE" w:rsidRDefault="00B318EE" w:rsidP="003A7B01"/>
                <w:p w14:paraId="69E39F47" w14:textId="30957A82" w:rsidR="00B318EE" w:rsidRDefault="00B318EE" w:rsidP="003A7B01"/>
              </w:tc>
            </w:tr>
            <w:tr w:rsidR="00B318EE" w14:paraId="79EEF63E" w14:textId="77777777" w:rsidTr="00B318EE">
              <w:tc>
                <w:tcPr>
                  <w:tcW w:w="9124" w:type="dxa"/>
                </w:tcPr>
                <w:p w14:paraId="79AC820E" w14:textId="77777777" w:rsidR="00B318EE" w:rsidRDefault="00B318EE" w:rsidP="00B318EE">
                  <w:r>
                    <w:t>Have you been hospitalized within the past two years? If so for what?</w:t>
                  </w:r>
                </w:p>
                <w:p w14:paraId="106B278F" w14:textId="7F4D7FD1" w:rsidR="00B318EE" w:rsidRDefault="00B318EE" w:rsidP="003A7B01"/>
                <w:p w14:paraId="5B2D7DBE" w14:textId="77777777" w:rsidR="00B318EE" w:rsidRDefault="00B318EE" w:rsidP="003A7B01"/>
                <w:p w14:paraId="45A8DB39" w14:textId="6A065802" w:rsidR="00B318EE" w:rsidRDefault="00B318EE" w:rsidP="003A7B01"/>
              </w:tc>
            </w:tr>
            <w:tr w:rsidR="00B318EE" w14:paraId="6F9B0602" w14:textId="77777777" w:rsidTr="00B318EE">
              <w:tc>
                <w:tcPr>
                  <w:tcW w:w="9124" w:type="dxa"/>
                </w:tcPr>
                <w:p w14:paraId="717A3737" w14:textId="77777777" w:rsidR="00B318EE" w:rsidRDefault="00B318EE" w:rsidP="00B318EE">
                  <w:r>
                    <w:t>How is your overall Health? How often do you exercise?</w:t>
                  </w:r>
                </w:p>
                <w:p w14:paraId="2D423717" w14:textId="77777777" w:rsidR="00B318EE" w:rsidRDefault="00B318EE" w:rsidP="003A7B01"/>
                <w:p w14:paraId="0E4531F4" w14:textId="77777777" w:rsidR="00B318EE" w:rsidRDefault="00B318EE" w:rsidP="003A7B01"/>
                <w:p w14:paraId="5F698EE0" w14:textId="7B3DD5EF" w:rsidR="00B318EE" w:rsidRDefault="00B318EE" w:rsidP="003A7B01"/>
              </w:tc>
            </w:tr>
            <w:tr w:rsidR="00B318EE" w14:paraId="73119535" w14:textId="77777777" w:rsidTr="00B318EE">
              <w:tc>
                <w:tcPr>
                  <w:tcW w:w="9124" w:type="dxa"/>
                </w:tcPr>
                <w:p w14:paraId="22006811" w14:textId="77777777" w:rsidR="00B318EE" w:rsidRDefault="00B318EE" w:rsidP="00B318EE">
                  <w:r>
                    <w:t>Are you currently on any medications?</w:t>
                  </w:r>
                </w:p>
                <w:p w14:paraId="4E1FD56E" w14:textId="0F9A287F" w:rsidR="00B318EE" w:rsidRDefault="00B318EE" w:rsidP="003A7B01"/>
                <w:p w14:paraId="28105539" w14:textId="77777777" w:rsidR="00B318EE" w:rsidRDefault="00B318EE" w:rsidP="003A7B01"/>
                <w:p w14:paraId="29426461" w14:textId="04A52241" w:rsidR="00B318EE" w:rsidRDefault="00B318EE" w:rsidP="003A7B01"/>
              </w:tc>
            </w:tr>
            <w:tr w:rsidR="00B318EE" w14:paraId="0A801927" w14:textId="77777777" w:rsidTr="00B318EE">
              <w:tc>
                <w:tcPr>
                  <w:tcW w:w="9124" w:type="dxa"/>
                </w:tcPr>
                <w:p w14:paraId="71B1EE75" w14:textId="77777777" w:rsidR="00B318EE" w:rsidRDefault="00B318EE" w:rsidP="00B318EE">
                  <w:r>
                    <w:t>Are you pregnant?</w:t>
                  </w:r>
                </w:p>
                <w:p w14:paraId="70956096" w14:textId="77777777" w:rsidR="00B318EE" w:rsidRDefault="00B318EE" w:rsidP="003A7B01"/>
                <w:p w14:paraId="04FC56B2" w14:textId="77777777" w:rsidR="00B318EE" w:rsidRDefault="00B318EE" w:rsidP="003A7B01"/>
                <w:p w14:paraId="04960666" w14:textId="2DA74484" w:rsidR="00B318EE" w:rsidRDefault="00B318EE" w:rsidP="003A7B01"/>
              </w:tc>
            </w:tr>
          </w:tbl>
          <w:p w14:paraId="7395E2A1" w14:textId="77777777" w:rsidR="00B318EE" w:rsidRDefault="00B318EE" w:rsidP="003A7B01"/>
        </w:tc>
      </w:tr>
      <w:tr w:rsidR="00B318EE" w14:paraId="0630AA1A" w14:textId="77777777" w:rsidTr="00B318EE">
        <w:tc>
          <w:tcPr>
            <w:tcW w:w="9350" w:type="dxa"/>
          </w:tcPr>
          <w:p w14:paraId="1F9CBF8F" w14:textId="17595011" w:rsidR="00B318EE" w:rsidRDefault="00B318EE" w:rsidP="00B318EE">
            <w:r>
              <w:t>Do you drink</w:t>
            </w:r>
            <w:r w:rsidR="002172A8">
              <w:t xml:space="preserve"> alcohol</w:t>
            </w:r>
            <w:r>
              <w:t>? If so</w:t>
            </w:r>
            <w:r w:rsidR="002172A8">
              <w:t>,</w:t>
            </w:r>
            <w:r>
              <w:t xml:space="preserve"> how many times per week?</w:t>
            </w:r>
          </w:p>
          <w:p w14:paraId="2E2B1FCE" w14:textId="5F969CDD" w:rsidR="00B318EE" w:rsidRDefault="00B318EE" w:rsidP="00B318EE"/>
          <w:p w14:paraId="300CBEF3" w14:textId="77777777" w:rsidR="00B318EE" w:rsidRDefault="00B318EE" w:rsidP="00B318EE"/>
          <w:p w14:paraId="399437E2" w14:textId="5032210F" w:rsidR="00B318EE" w:rsidRDefault="00B318EE" w:rsidP="00B318EE"/>
        </w:tc>
      </w:tr>
      <w:tr w:rsidR="00B318EE" w14:paraId="24EF8C41" w14:textId="77777777" w:rsidTr="00B318EE">
        <w:tc>
          <w:tcPr>
            <w:tcW w:w="9350" w:type="dxa"/>
          </w:tcPr>
          <w:p w14:paraId="56A2ADD1" w14:textId="77777777" w:rsidR="00B318EE" w:rsidRDefault="00B318EE" w:rsidP="00B318EE">
            <w:r>
              <w:t>Do You Smoke? If so, how often?</w:t>
            </w:r>
          </w:p>
          <w:p w14:paraId="360A9CE7" w14:textId="740642FF" w:rsidR="00B318EE" w:rsidRDefault="00B318EE" w:rsidP="00B318EE"/>
          <w:p w14:paraId="2F451EDC" w14:textId="77777777" w:rsidR="00B318EE" w:rsidRDefault="00B318EE" w:rsidP="00B318EE"/>
          <w:p w14:paraId="139DB9DA" w14:textId="0E463276" w:rsidR="00B318EE" w:rsidRDefault="00B318EE" w:rsidP="00B318EE"/>
        </w:tc>
      </w:tr>
      <w:tr w:rsidR="00B318EE" w14:paraId="4D348106" w14:textId="77777777" w:rsidTr="00B318EE">
        <w:tc>
          <w:tcPr>
            <w:tcW w:w="9350" w:type="dxa"/>
          </w:tcPr>
          <w:p w14:paraId="1C0AE315" w14:textId="58616335" w:rsidR="00B318EE" w:rsidRDefault="00B318EE" w:rsidP="00B318EE">
            <w:r>
              <w:t>Do you take recreational drugs? If so</w:t>
            </w:r>
            <w:r w:rsidR="002172A8">
              <w:t>,</w:t>
            </w:r>
            <w:r>
              <w:t xml:space="preserve"> what and how often?</w:t>
            </w:r>
          </w:p>
          <w:p w14:paraId="3850C945" w14:textId="77777777" w:rsidR="00B318EE" w:rsidRDefault="00B318EE" w:rsidP="00B318EE"/>
          <w:p w14:paraId="3E1881B3" w14:textId="68B66515" w:rsidR="00B318EE" w:rsidRDefault="00B318EE" w:rsidP="00B318EE"/>
        </w:tc>
      </w:tr>
    </w:tbl>
    <w:p w14:paraId="4ACBCECE" w14:textId="77777777" w:rsidR="00EA4E41" w:rsidRDefault="00EA4E41" w:rsidP="00741F08">
      <w:pPr>
        <w:rPr>
          <w:rFonts w:ascii="Georgia" w:hAnsi="Georgia"/>
          <w:b/>
          <w:bCs/>
          <w:sz w:val="28"/>
          <w:szCs w:val="28"/>
        </w:rPr>
      </w:pPr>
    </w:p>
    <w:p w14:paraId="5DAC4F67" w14:textId="77777777" w:rsidR="00EA4E41" w:rsidRDefault="00EA4E41" w:rsidP="00741F08">
      <w:pPr>
        <w:rPr>
          <w:rFonts w:ascii="Georgia" w:hAnsi="Georgia"/>
          <w:b/>
          <w:bCs/>
          <w:sz w:val="28"/>
          <w:szCs w:val="28"/>
        </w:rPr>
      </w:pPr>
    </w:p>
    <w:p w14:paraId="3F5460F8" w14:textId="366F0254" w:rsidR="00741F08" w:rsidRDefault="00741F08" w:rsidP="00741F08">
      <w:pPr>
        <w:rPr>
          <w:rFonts w:ascii="Georgia" w:hAnsi="Georgia"/>
          <w:b/>
          <w:bCs/>
          <w:sz w:val="28"/>
          <w:szCs w:val="28"/>
        </w:rPr>
      </w:pPr>
      <w:r w:rsidRPr="00B318EE">
        <w:rPr>
          <w:rFonts w:ascii="Georgia" w:hAnsi="Georgia"/>
          <w:b/>
          <w:bCs/>
          <w:sz w:val="28"/>
          <w:szCs w:val="28"/>
        </w:rPr>
        <w:t>Y</w:t>
      </w:r>
      <w:r w:rsidR="00B318EE">
        <w:rPr>
          <w:rFonts w:ascii="Georgia" w:hAnsi="Georgia"/>
          <w:b/>
          <w:bCs/>
          <w:sz w:val="28"/>
          <w:szCs w:val="28"/>
        </w:rPr>
        <w:t>OGA QUESTIONS</w:t>
      </w:r>
    </w:p>
    <w:p w14:paraId="0E580B0F" w14:textId="62ACFDB0" w:rsidR="00B318EE" w:rsidRDefault="00B318EE" w:rsidP="00741F08">
      <w:pPr>
        <w:rPr>
          <w:rFonts w:ascii="Georgia" w:hAnsi="Georgi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87A72" w14:paraId="1678DA86" w14:textId="77777777" w:rsidTr="00087A72">
        <w:tc>
          <w:tcPr>
            <w:tcW w:w="9350" w:type="dxa"/>
          </w:tcPr>
          <w:p w14:paraId="3A15AC71" w14:textId="77777777" w:rsidR="00087A72" w:rsidRDefault="00087A72" w:rsidP="00741F08">
            <w:r>
              <w:t>How long have you been practicing yoga? What styles and where?</w:t>
            </w:r>
          </w:p>
          <w:p w14:paraId="4DBF66DF" w14:textId="77777777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  <w:p w14:paraId="4433E8DA" w14:textId="6C8537ED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</w:tc>
      </w:tr>
      <w:tr w:rsidR="00087A72" w14:paraId="5A46A242" w14:textId="77777777" w:rsidTr="00087A72">
        <w:tc>
          <w:tcPr>
            <w:tcW w:w="9350" w:type="dxa"/>
          </w:tcPr>
          <w:p w14:paraId="783BDFDB" w14:textId="77777777" w:rsidR="00087A72" w:rsidRDefault="00087A72" w:rsidP="00087A72">
            <w:r>
              <w:t>How often do you currently practice hot, warm or non-heated yoga?</w:t>
            </w:r>
          </w:p>
          <w:p w14:paraId="4FF660D8" w14:textId="77777777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  <w:p w14:paraId="35640CAA" w14:textId="42DA68E1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</w:tc>
      </w:tr>
      <w:tr w:rsidR="00087A72" w14:paraId="3A29C077" w14:textId="77777777" w:rsidTr="00087A72">
        <w:tc>
          <w:tcPr>
            <w:tcW w:w="9350" w:type="dxa"/>
          </w:tcPr>
          <w:p w14:paraId="72409E23" w14:textId="2B27C996" w:rsidR="00087A72" w:rsidRDefault="00087A72" w:rsidP="00087A72">
            <w:r>
              <w:t>What yoga teacher inspire</w:t>
            </w:r>
            <w:r w:rsidR="002172A8">
              <w:t>s</w:t>
            </w:r>
            <w:r>
              <w:t xml:space="preserve"> you?</w:t>
            </w:r>
          </w:p>
          <w:p w14:paraId="007D457A" w14:textId="77777777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  <w:p w14:paraId="62CBA946" w14:textId="39EE27E5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</w:tc>
      </w:tr>
      <w:tr w:rsidR="00087A72" w14:paraId="407A79ED" w14:textId="77777777" w:rsidTr="00087A72">
        <w:tc>
          <w:tcPr>
            <w:tcW w:w="9350" w:type="dxa"/>
          </w:tcPr>
          <w:p w14:paraId="1590E420" w14:textId="77777777" w:rsidR="00087A72" w:rsidRDefault="00087A72" w:rsidP="00087A72">
            <w:r>
              <w:t>Have you taken any other Yoga Teacher Trainings? Fitness classes?</w:t>
            </w:r>
          </w:p>
          <w:p w14:paraId="65EF9751" w14:textId="77777777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  <w:p w14:paraId="6EC96D7E" w14:textId="60DEFF28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</w:tc>
      </w:tr>
      <w:tr w:rsidR="00087A72" w14:paraId="7D78C290" w14:textId="77777777" w:rsidTr="00087A72">
        <w:tc>
          <w:tcPr>
            <w:tcW w:w="9350" w:type="dxa"/>
          </w:tcPr>
          <w:p w14:paraId="7D71B449" w14:textId="306D5776" w:rsidR="00087A72" w:rsidRDefault="00087A72" w:rsidP="00087A72">
            <w:r>
              <w:t>Are you currently teaching any group, yoga or exercise classes? If so</w:t>
            </w:r>
            <w:r w:rsidR="002172A8">
              <w:t>,</w:t>
            </w:r>
            <w:r>
              <w:t xml:space="preserve"> where and for how long?</w:t>
            </w:r>
          </w:p>
          <w:p w14:paraId="4222A2E5" w14:textId="77777777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  <w:p w14:paraId="35A45C61" w14:textId="338CF869" w:rsidR="00087A72" w:rsidRDefault="00087A72" w:rsidP="00741F08">
            <w:pPr>
              <w:rPr>
                <w:rFonts w:ascii="Georgia" w:hAnsi="Georgia"/>
                <w:b/>
                <w:bCs/>
                <w:sz w:val="28"/>
                <w:szCs w:val="28"/>
              </w:rPr>
            </w:pPr>
          </w:p>
        </w:tc>
      </w:tr>
    </w:tbl>
    <w:p w14:paraId="218D2E78" w14:textId="77777777" w:rsidR="00B318EE" w:rsidRPr="00B318EE" w:rsidRDefault="00B318EE" w:rsidP="00741F08">
      <w:pPr>
        <w:rPr>
          <w:rFonts w:ascii="Georgia" w:hAnsi="Georgia"/>
          <w:b/>
          <w:bCs/>
          <w:sz w:val="28"/>
          <w:szCs w:val="28"/>
        </w:rPr>
      </w:pPr>
    </w:p>
    <w:p w14:paraId="3DD5DF51" w14:textId="77777777" w:rsidR="007D46ED" w:rsidRPr="00087A72" w:rsidRDefault="007D46ED" w:rsidP="00741F08">
      <w:pPr>
        <w:rPr>
          <w:rFonts w:ascii="Georgia" w:hAnsi="Georgia"/>
          <w:b/>
          <w:bCs/>
          <w:sz w:val="28"/>
          <w:szCs w:val="28"/>
        </w:rPr>
      </w:pPr>
    </w:p>
    <w:p w14:paraId="110B177C" w14:textId="69182BBE" w:rsidR="003E5E23" w:rsidRPr="00087A72" w:rsidRDefault="003E5E23" w:rsidP="003E5E23">
      <w:pPr>
        <w:rPr>
          <w:rFonts w:ascii="Georgia" w:hAnsi="Georgia"/>
          <w:b/>
          <w:bCs/>
          <w:sz w:val="28"/>
          <w:szCs w:val="28"/>
        </w:rPr>
      </w:pPr>
      <w:r w:rsidRPr="00087A72">
        <w:rPr>
          <w:rFonts w:ascii="Georgia" w:hAnsi="Georgia"/>
          <w:b/>
          <w:bCs/>
          <w:sz w:val="28"/>
          <w:szCs w:val="28"/>
        </w:rPr>
        <w:t>TRAINING PROGRAM</w:t>
      </w:r>
    </w:p>
    <w:p w14:paraId="5F5303B2" w14:textId="02A9E0BC" w:rsidR="007D46ED" w:rsidRDefault="007D46ED" w:rsidP="003E5E2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76EC" w14:paraId="45CC7687" w14:textId="77777777" w:rsidTr="007325F6">
        <w:tc>
          <w:tcPr>
            <w:tcW w:w="9350" w:type="dxa"/>
          </w:tcPr>
          <w:p w14:paraId="6729650F" w14:textId="3DD3E940" w:rsidR="003176EC" w:rsidRDefault="003176EC" w:rsidP="003176EC">
            <w:r>
              <w:t xml:space="preserve">Are you </w:t>
            </w:r>
            <w:r w:rsidR="00DD4A44">
              <w:t>willing</w:t>
            </w:r>
            <w:r>
              <w:t xml:space="preserve"> to commit 100% to this training? If so</w:t>
            </w:r>
            <w:r w:rsidR="002172A8">
              <w:t>,</w:t>
            </w:r>
            <w:r>
              <w:t xml:space="preserve"> what will that look like for you?</w:t>
            </w:r>
          </w:p>
          <w:p w14:paraId="3EF05E4C" w14:textId="77777777" w:rsidR="003176EC" w:rsidRDefault="003176EC" w:rsidP="003E5E23"/>
          <w:p w14:paraId="5C691160" w14:textId="248289E2" w:rsidR="00C62A15" w:rsidRDefault="00C62A15" w:rsidP="003E5E23"/>
        </w:tc>
      </w:tr>
      <w:tr w:rsidR="003176EC" w14:paraId="46ECE86D" w14:textId="77777777" w:rsidTr="007325F6">
        <w:tc>
          <w:tcPr>
            <w:tcW w:w="9350" w:type="dxa"/>
          </w:tcPr>
          <w:p w14:paraId="2FF638B0" w14:textId="77777777" w:rsidR="003176EC" w:rsidRDefault="003176EC" w:rsidP="003176EC">
            <w:r>
              <w:t>Are you committed to attending every session?</w:t>
            </w:r>
          </w:p>
          <w:p w14:paraId="0B3465D2" w14:textId="77777777" w:rsidR="003176EC" w:rsidRDefault="003176EC" w:rsidP="003E5E23"/>
          <w:p w14:paraId="028F1A34" w14:textId="265E501E" w:rsidR="00C62A15" w:rsidRDefault="00C62A15" w:rsidP="003E5E23"/>
        </w:tc>
      </w:tr>
      <w:tr w:rsidR="003176EC" w14:paraId="4FACE118" w14:textId="77777777" w:rsidTr="007325F6">
        <w:tc>
          <w:tcPr>
            <w:tcW w:w="9350" w:type="dxa"/>
          </w:tcPr>
          <w:p w14:paraId="7213FAB5" w14:textId="38B0DC3C" w:rsidR="003176EC" w:rsidRDefault="003176EC" w:rsidP="003176EC">
            <w:r>
              <w:t xml:space="preserve">Will you be on time for </w:t>
            </w:r>
            <w:proofErr w:type="gramStart"/>
            <w:r w:rsidR="002172A8">
              <w:t>each</w:t>
            </w:r>
            <w:r>
              <w:t xml:space="preserve"> </w:t>
            </w:r>
            <w:r w:rsidR="002172A8">
              <w:t>and every</w:t>
            </w:r>
            <w:proofErr w:type="gramEnd"/>
            <w:r w:rsidR="002172A8">
              <w:t xml:space="preserve"> </w:t>
            </w:r>
            <w:r>
              <w:t>session?</w:t>
            </w:r>
          </w:p>
          <w:p w14:paraId="5C973088" w14:textId="77777777" w:rsidR="003176EC" w:rsidRDefault="003176EC" w:rsidP="003E5E23"/>
          <w:p w14:paraId="3F4EDE24" w14:textId="7432D15F" w:rsidR="00C62A15" w:rsidRDefault="00C62A15" w:rsidP="003E5E23"/>
        </w:tc>
      </w:tr>
      <w:tr w:rsidR="003176EC" w14:paraId="00E251DA" w14:textId="77777777" w:rsidTr="007325F6">
        <w:tc>
          <w:tcPr>
            <w:tcW w:w="9350" w:type="dxa"/>
          </w:tcPr>
          <w:p w14:paraId="043E293C" w14:textId="77777777" w:rsidR="00C62A15" w:rsidRDefault="00C62A15" w:rsidP="00C62A15">
            <w:r>
              <w:t>Are there any reasons that could affect your 100% participation in this program?</w:t>
            </w:r>
          </w:p>
          <w:p w14:paraId="07E6CC5A" w14:textId="77777777" w:rsidR="003176EC" w:rsidRDefault="003176EC" w:rsidP="003E5E23"/>
          <w:p w14:paraId="73E3AFF5" w14:textId="2F2DB789" w:rsidR="00C62A15" w:rsidRDefault="00C62A15" w:rsidP="003E5E23"/>
        </w:tc>
      </w:tr>
      <w:tr w:rsidR="003176EC" w14:paraId="7FEAA03C" w14:textId="77777777" w:rsidTr="007325F6">
        <w:tc>
          <w:tcPr>
            <w:tcW w:w="9350" w:type="dxa"/>
          </w:tcPr>
          <w:p w14:paraId="3C1FA17A" w14:textId="77777777" w:rsidR="00C62A15" w:rsidRDefault="00C62A15" w:rsidP="00C62A15">
            <w:r>
              <w:t>Any questions or concerns?</w:t>
            </w:r>
          </w:p>
          <w:p w14:paraId="25AB2D16" w14:textId="77777777" w:rsidR="003176EC" w:rsidRDefault="003176EC" w:rsidP="003E5E23"/>
          <w:p w14:paraId="764CEB45" w14:textId="3C3A5A68" w:rsidR="00C62A15" w:rsidRDefault="00C62A15" w:rsidP="003E5E23"/>
        </w:tc>
      </w:tr>
    </w:tbl>
    <w:p w14:paraId="01C789D4" w14:textId="7FBE21B2" w:rsidR="003E5E23" w:rsidRDefault="003E5E23" w:rsidP="00C62A15"/>
    <w:sectPr w:rsidR="003E5E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E9DE2" w14:textId="77777777" w:rsidR="009F33B9" w:rsidRDefault="009F33B9" w:rsidP="00B318EE">
      <w:r>
        <w:separator/>
      </w:r>
    </w:p>
  </w:endnote>
  <w:endnote w:type="continuationSeparator" w:id="0">
    <w:p w14:paraId="12700EB1" w14:textId="77777777" w:rsidR="009F33B9" w:rsidRDefault="009F33B9" w:rsidP="00B31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2E2E7" w14:textId="77777777" w:rsidR="0072033D" w:rsidRDefault="007203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E3524" w14:textId="6013F3C8" w:rsidR="0072033D" w:rsidRDefault="00B13D5C">
    <w:pPr>
      <w:pStyle w:val="Footer"/>
    </w:pPr>
    <w:r>
      <w:t xml:space="preserve">Page </w:t>
    </w:r>
    <w:r w:rsidRPr="00B13D5C">
      <w:fldChar w:fldCharType="begin"/>
    </w:r>
    <w:r w:rsidRPr="00B13D5C">
      <w:instrText xml:space="preserve"> PAGE   \* MERGEFORMAT </w:instrText>
    </w:r>
    <w:r w:rsidRPr="00B13D5C">
      <w:fldChar w:fldCharType="separate"/>
    </w:r>
    <w:r w:rsidRPr="00B13D5C">
      <w:rPr>
        <w:noProof/>
      </w:rPr>
      <w:t>1</w:t>
    </w:r>
    <w:r w:rsidRPr="00B13D5C">
      <w:rPr>
        <w:noProof/>
      </w:rPr>
      <w:fldChar w:fldCharType="end"/>
    </w:r>
    <w:r>
      <w:rPr>
        <w:noProof/>
      </w:rPr>
      <w:t xml:space="preserve"> </w:t>
    </w:r>
    <w:r w:rsidR="00E17DCD">
      <w:ptab w:relativeTo="margin" w:alignment="center" w:leader="none"/>
    </w:r>
    <w:r w:rsidR="00E17DCD" w:rsidRPr="00E17DCD">
      <w:rPr>
        <w:color w:val="0070C0"/>
      </w:rPr>
      <w:t>Vibe Yoga Lounge Teacher Training Application</w:t>
    </w:r>
    <w:r w:rsidR="00E17DCD" w:rsidRPr="00E17DCD">
      <w:rPr>
        <w:color w:val="0070C0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C1E25" w14:textId="77777777" w:rsidR="0072033D" w:rsidRDefault="007203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233B2" w14:textId="77777777" w:rsidR="009F33B9" w:rsidRDefault="009F33B9" w:rsidP="00B318EE">
      <w:r>
        <w:separator/>
      </w:r>
    </w:p>
  </w:footnote>
  <w:footnote w:type="continuationSeparator" w:id="0">
    <w:p w14:paraId="7D736422" w14:textId="77777777" w:rsidR="009F33B9" w:rsidRDefault="009F33B9" w:rsidP="00B31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27F27" w14:textId="77777777" w:rsidR="0072033D" w:rsidRDefault="007203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5B658" w14:textId="3CFB737A" w:rsidR="0072033D" w:rsidRPr="006E3726" w:rsidRDefault="00446D36">
    <w:pPr>
      <w:pStyle w:val="Header"/>
      <w:rPr>
        <w:rFonts w:ascii="Georgia" w:hAnsi="Georgia"/>
        <w:b/>
        <w:bCs/>
        <w:color w:val="002060"/>
        <w:sz w:val="32"/>
        <w:szCs w:val="32"/>
      </w:rPr>
    </w:pPr>
    <w:r w:rsidRPr="006E3726">
      <w:rPr>
        <w:rFonts w:ascii="Georgia" w:hAnsi="Georgia"/>
        <w:b/>
        <w:bCs/>
        <w:color w:val="002060"/>
        <w:sz w:val="32"/>
        <w:szCs w:val="32"/>
      </w:rPr>
      <w:t>200-HOUR YOGA TEACHER TRAINING APPL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E1ECD" w14:textId="77777777" w:rsidR="0072033D" w:rsidRDefault="007203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Lc0MDI3NzcxsTBW0lEKTi0uzszPAykwrgUAsGH8PSwAAAA="/>
  </w:docVars>
  <w:rsids>
    <w:rsidRoot w:val="003A7B01"/>
    <w:rsid w:val="00087A72"/>
    <w:rsid w:val="002172A8"/>
    <w:rsid w:val="003176EC"/>
    <w:rsid w:val="003A7B01"/>
    <w:rsid w:val="003E5E23"/>
    <w:rsid w:val="0041268D"/>
    <w:rsid w:val="00446D36"/>
    <w:rsid w:val="00446FAE"/>
    <w:rsid w:val="00461265"/>
    <w:rsid w:val="00550A21"/>
    <w:rsid w:val="006E3726"/>
    <w:rsid w:val="0072033D"/>
    <w:rsid w:val="007325F6"/>
    <w:rsid w:val="00741F08"/>
    <w:rsid w:val="0074603E"/>
    <w:rsid w:val="007D46ED"/>
    <w:rsid w:val="008A16F8"/>
    <w:rsid w:val="009F33B9"/>
    <w:rsid w:val="00B13D5C"/>
    <w:rsid w:val="00B318EE"/>
    <w:rsid w:val="00B65DAA"/>
    <w:rsid w:val="00BA1751"/>
    <w:rsid w:val="00C62A15"/>
    <w:rsid w:val="00DD4A44"/>
    <w:rsid w:val="00E17DCD"/>
    <w:rsid w:val="00E22931"/>
    <w:rsid w:val="00EA4E41"/>
    <w:rsid w:val="00EF569F"/>
    <w:rsid w:val="00FE1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76E4"/>
  <w15:chartTrackingRefBased/>
  <w15:docId w15:val="{26AF1D1D-9E78-F34E-98B3-1BD5E17CE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56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8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18EE"/>
  </w:style>
  <w:style w:type="paragraph" w:styleId="Footer">
    <w:name w:val="footer"/>
    <w:basedOn w:val="Normal"/>
    <w:link w:val="FooterChar"/>
    <w:uiPriority w:val="99"/>
    <w:unhideWhenUsed/>
    <w:rsid w:val="00B318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18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art, Michael</dc:creator>
  <cp:keywords/>
  <dc:description/>
  <cp:lastModifiedBy>Allison Bogart</cp:lastModifiedBy>
  <cp:revision>21</cp:revision>
  <dcterms:created xsi:type="dcterms:W3CDTF">2019-09-24T12:42:00Z</dcterms:created>
  <dcterms:modified xsi:type="dcterms:W3CDTF">2019-09-24T14:37:00Z</dcterms:modified>
</cp:coreProperties>
</file>